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7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</w:tblBorders>
        <w:shd w:val="clear" w:color="auto" w:fill="000000"/>
        <w:tblLook w:val="0000" w:firstRow="0" w:lastRow="0" w:firstColumn="0" w:lastColumn="0" w:noHBand="0" w:noVBand="0"/>
      </w:tblPr>
      <w:tblGrid>
        <w:gridCol w:w="8647"/>
      </w:tblGrid>
      <w:tr w:rsidRPr="003C4797" w:rsidR="00224153" w:rsidTr="0015374D" w14:paraId="570296BF" w14:textId="77777777">
        <w:trPr>
          <w:trHeight w:val="1121"/>
        </w:trPr>
        <w:tc>
          <w:tcPr>
            <w:tcW w:w="8647" w:type="dxa"/>
            <w:shd w:val="clear" w:color="auto" w:fill="FFFFFF"/>
          </w:tcPr>
          <w:p w:rsidRPr="003C4797" w:rsidR="00224153" w:rsidP="00224153" w:rsidRDefault="00224153" w14:paraId="763AC25A" w14:textId="77777777">
            <w:pPr>
              <w:tabs>
                <w:tab w:val="left" w:pos="5700"/>
              </w:tabs>
              <w:jc w:val="center"/>
              <w:rPr>
                <w:rFonts w:ascii="Franklin Gothic Book" w:hAnsi="Franklin Gothic Book" w:cs="Arial"/>
                <w:szCs w:val="24"/>
              </w:rPr>
            </w:pPr>
          </w:p>
          <w:p w:rsidRPr="003C4797" w:rsidR="00224153" w:rsidP="00224153" w:rsidRDefault="00224153" w14:paraId="473F007D" w14:textId="77777777">
            <w:pPr>
              <w:tabs>
                <w:tab w:val="left" w:pos="5700"/>
              </w:tabs>
              <w:jc w:val="center"/>
              <w:rPr>
                <w:rFonts w:ascii="Franklin Gothic Book" w:hAnsi="Franklin Gothic Book" w:cs="Arial"/>
                <w:b/>
                <w:color w:val="000000"/>
                <w:szCs w:val="24"/>
              </w:rPr>
            </w:pPr>
            <w:r w:rsidRPr="003C4797">
              <w:rPr>
                <w:rFonts w:ascii="Franklin Gothic Book" w:hAnsi="Franklin Gothic Book" w:cs="Arial"/>
                <w:b/>
                <w:color w:val="000000"/>
                <w:sz w:val="56"/>
                <w:szCs w:val="56"/>
              </w:rPr>
              <w:t>FILMING NOTIFICATION</w:t>
            </w:r>
          </w:p>
        </w:tc>
      </w:tr>
    </w:tbl>
    <w:p w:rsidRPr="003C4797" w:rsidR="00224153" w:rsidP="00F45378" w:rsidRDefault="00224153" w14:paraId="195E0757" w14:textId="77777777">
      <w:pPr>
        <w:tabs>
          <w:tab w:val="left" w:pos="5700"/>
        </w:tabs>
        <w:jc w:val="both"/>
        <w:rPr>
          <w:rFonts w:ascii="Franklin Gothic Book" w:hAnsi="Franklin Gothic Book" w:cs="Arial"/>
          <w:szCs w:val="24"/>
        </w:rPr>
      </w:pPr>
    </w:p>
    <w:p w:rsidRPr="00AB79D7" w:rsidR="00F45378" w:rsidP="00E123EB" w:rsidRDefault="00D719DD" w14:paraId="29D85B63" w14:textId="5F86B920">
      <w:pPr>
        <w:tabs>
          <w:tab w:val="left" w:pos="5700"/>
        </w:tabs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AB79D7">
        <w:rPr>
          <w:rFonts w:asciiTheme="minorHAnsi" w:hAnsiTheme="minorHAnsi" w:cstheme="minorHAnsi"/>
          <w:sz w:val="22"/>
          <w:szCs w:val="22"/>
        </w:rPr>
        <w:t>[INSERT BRANDING/</w:t>
      </w:r>
      <w:r w:rsidRPr="00AB79D7" w:rsidR="00F45378">
        <w:rPr>
          <w:rFonts w:asciiTheme="minorHAnsi" w:hAnsiTheme="minorHAnsi" w:cstheme="minorHAnsi"/>
          <w:sz w:val="22"/>
          <w:szCs w:val="22"/>
        </w:rPr>
        <w:t>NAME OF PRODUCTION COMPANY</w:t>
      </w:r>
      <w:r w:rsidRPr="00AB79D7">
        <w:rPr>
          <w:rFonts w:asciiTheme="minorHAnsi" w:hAnsiTheme="minorHAnsi" w:cstheme="minorHAnsi"/>
          <w:sz w:val="22"/>
          <w:szCs w:val="22"/>
        </w:rPr>
        <w:t>]</w:t>
      </w:r>
    </w:p>
    <w:p w:rsidRPr="00AB79D7" w:rsidR="47DABA27" w:rsidP="00E123EB" w:rsidRDefault="00F45378" w14:paraId="148459EE" w14:textId="1141047C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B79D7">
        <w:rPr>
          <w:rFonts w:asciiTheme="minorHAnsi" w:hAnsiTheme="minorHAnsi" w:cstheme="minorHAnsi"/>
          <w:sz w:val="22"/>
          <w:szCs w:val="22"/>
        </w:rPr>
        <w:t>Dear Businesses, Tenants &amp; Residents,</w:t>
      </w:r>
    </w:p>
    <w:p w:rsidRPr="00AB79D7" w:rsidR="003C23CE" w:rsidP="2C3B2B77" w:rsidRDefault="003C23CE" w14:paraId="31670981" w14:textId="3E60DCF8">
      <w:pPr>
        <w:spacing w:after="240"/>
        <w:rPr>
          <w:rFonts w:ascii="Calibri" w:hAnsi="Calibri" w:eastAsia="Helvetica" w:cs="Calibri" w:asciiTheme="minorAscii" w:hAnsiTheme="minorAscii" w:cstheme="minorAscii"/>
          <w:sz w:val="22"/>
          <w:szCs w:val="22"/>
        </w:rPr>
      </w:pPr>
      <w:r w:rsidRPr="2C3B2B77" w:rsidR="72B0939B">
        <w:rPr>
          <w:rFonts w:ascii="Calibri" w:hAnsi="Calibri" w:cs="Calibri" w:asciiTheme="minorAscii" w:hAnsiTheme="minorAscii" w:cstheme="minorAscii"/>
          <w:sz w:val="22"/>
          <w:szCs w:val="22"/>
        </w:rPr>
        <w:t>Queenstown Lakes District</w:t>
      </w:r>
      <w:r w:rsidRPr="2C3B2B77" w:rsidR="7271775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Council have requested </w:t>
      </w:r>
      <w:r w:rsidRPr="2C3B2B77" w:rsidR="62EA4797">
        <w:rPr>
          <w:rFonts w:ascii="Calibri" w:hAnsi="Calibri" w:cs="Calibri" w:asciiTheme="minorAscii" w:hAnsiTheme="minorAscii" w:cstheme="minorAscii"/>
          <w:sz w:val="22"/>
          <w:szCs w:val="22"/>
        </w:rPr>
        <w:t>we inform you</w:t>
      </w:r>
      <w:r w:rsidRPr="2C3B2B77" w:rsidR="14F04DCA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2C3B2B77" w:rsidR="3280581D">
        <w:rPr>
          <w:rFonts w:ascii="Calibri" w:hAnsi="Calibri" w:cs="Calibri" w:asciiTheme="minorAscii" w:hAnsiTheme="minorAscii" w:cstheme="minorAscii"/>
          <w:sz w:val="22"/>
          <w:szCs w:val="22"/>
        </w:rPr>
        <w:t>of</w:t>
      </w:r>
      <w:r w:rsidRPr="2C3B2B77" w:rsidR="7271775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upcoming activity in your area</w:t>
      </w:r>
      <w:r w:rsidRPr="2C3B2B77" w:rsidR="00E217C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as part of the film permitting application process</w:t>
      </w:r>
      <w:r w:rsidRPr="2C3B2B77" w:rsidR="72717750">
        <w:rPr>
          <w:rFonts w:ascii="Calibri" w:hAnsi="Calibri" w:cs="Calibri" w:asciiTheme="minorAscii" w:hAnsiTheme="minorAscii" w:cstheme="minorAscii"/>
          <w:sz w:val="22"/>
          <w:szCs w:val="22"/>
        </w:rPr>
        <w:t>.</w:t>
      </w:r>
      <w:r w:rsidRPr="2C3B2B77" w:rsidR="00E217C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</w:p>
    <w:p w:rsidRPr="00AB79D7" w:rsidR="003C23CE" w:rsidP="2C3B2B77" w:rsidRDefault="003C23CE" w14:paraId="44246615" w14:textId="73140FE5">
      <w:pPr>
        <w:spacing w:after="240"/>
        <w:rPr>
          <w:rFonts w:ascii="Calibri" w:hAnsi="Calibri" w:eastAsia="Helvetica" w:cs="Calibri" w:asciiTheme="minorAscii" w:hAnsiTheme="minorAscii" w:cstheme="minorAscii"/>
          <w:sz w:val="22"/>
          <w:szCs w:val="22"/>
        </w:rPr>
      </w:pPr>
      <w:r w:rsidRPr="2C3B2B77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I would like to inform you that on </w:t>
      </w:r>
      <w:r w:rsidRPr="2C3B2B77" w:rsidR="003C23CE">
        <w:rPr>
          <w:rFonts w:ascii="Calibri" w:hAnsi="Calibri" w:eastAsia="Helvetica" w:cs="Calibri" w:asciiTheme="minorAscii" w:hAnsiTheme="minorAscii" w:cstheme="minorAscii"/>
          <w:b w:val="1"/>
          <w:bCs w:val="1"/>
          <w:color w:val="FF0000"/>
          <w:sz w:val="22"/>
          <w:szCs w:val="22"/>
        </w:rPr>
        <w:t>[Date]</w:t>
      </w:r>
      <w:r w:rsidRPr="2C3B2B77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, </w:t>
      </w:r>
      <w:r w:rsidRPr="2C3B2B77" w:rsidR="003C23CE">
        <w:rPr>
          <w:rFonts w:ascii="Calibri" w:hAnsi="Calibri" w:eastAsia="Helvetica" w:cs="Calibri" w:asciiTheme="minorAscii" w:hAnsiTheme="minorAscii" w:cstheme="minorAscii"/>
          <w:b w:val="1"/>
          <w:bCs w:val="1"/>
          <w:color w:val="FF0000"/>
          <w:sz w:val="22"/>
          <w:szCs w:val="22"/>
        </w:rPr>
        <w:t>[Production Company]</w:t>
      </w:r>
      <w:r w:rsidRPr="2C3B2B77" w:rsidR="003C23CE">
        <w:rPr>
          <w:rFonts w:ascii="Calibri" w:hAnsi="Calibri" w:eastAsia="Helvetica" w:cs="Calibri" w:asciiTheme="minorAscii" w:hAnsiTheme="minorAscii" w:cstheme="minorAscii"/>
          <w:color w:val="FF0000"/>
          <w:sz w:val="22"/>
          <w:szCs w:val="22"/>
        </w:rPr>
        <w:t xml:space="preserve"> </w:t>
      </w:r>
      <w:r w:rsidRPr="2C3B2B77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will be filming </w:t>
      </w:r>
      <w:r w:rsidRPr="2C3B2B77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>a</w:t>
      </w:r>
      <w:r w:rsidRPr="2C3B2B77" w:rsidR="003C23CE">
        <w:rPr>
          <w:rFonts w:ascii="Calibri" w:hAnsi="Calibri" w:eastAsia="Helvetica" w:cs="Calibri" w:asciiTheme="minorAscii" w:hAnsiTheme="minorAscii" w:cstheme="minorAscii"/>
          <w:color w:val="FF0000"/>
          <w:sz w:val="22"/>
          <w:szCs w:val="22"/>
        </w:rPr>
        <w:t xml:space="preserve"> [select from: TV Commercial, Feature Film, Online Video, Short Film, scenes] </w:t>
      </w:r>
      <w:r w:rsidRPr="2C3B2B77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>in your area.</w:t>
      </w:r>
      <w:r w:rsidRPr="2C3B2B77" w:rsidR="003E1A06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 </w:t>
      </w:r>
      <w:r w:rsidRPr="2C3B2B77" w:rsidR="00F66460">
        <w:rPr>
          <w:rFonts w:ascii="Calibri" w:hAnsi="Calibri" w:cs="Calibri" w:asciiTheme="minorAscii" w:hAnsiTheme="minorAscii" w:cstheme="minorAscii"/>
          <w:sz w:val="22"/>
          <w:szCs w:val="22"/>
        </w:rPr>
        <w:t>If wet weather or other issues</w:t>
      </w:r>
      <w:r w:rsidRPr="2C3B2B77" w:rsidR="00E123EB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2C3B2B77" w:rsidR="00F66460">
        <w:rPr>
          <w:rFonts w:ascii="Calibri" w:hAnsi="Calibri" w:cs="Calibri" w:asciiTheme="minorAscii" w:hAnsiTheme="minorAscii" w:cstheme="minorAscii"/>
          <w:sz w:val="22"/>
          <w:szCs w:val="22"/>
        </w:rPr>
        <w:t>occur that prevent filming on this date, the activity may be rescheduled to</w:t>
      </w:r>
      <w:r w:rsidRPr="2C3B2B77" w:rsidR="003E1A06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 </w:t>
      </w:r>
      <w:r w:rsidRPr="2C3B2B77" w:rsidR="003E1A06">
        <w:rPr>
          <w:rFonts w:ascii="Calibri" w:hAnsi="Calibri" w:eastAsia="Helvetica" w:cs="Calibri" w:asciiTheme="minorAscii" w:hAnsiTheme="minorAscii" w:cstheme="minorAscii"/>
          <w:color w:val="FF0000"/>
          <w:sz w:val="22"/>
          <w:szCs w:val="22"/>
        </w:rPr>
        <w:t>[Date]</w:t>
      </w:r>
      <w:r w:rsidRPr="2C3B2B77" w:rsidR="003E1A06">
        <w:rPr>
          <w:rFonts w:ascii="Calibri" w:hAnsi="Calibri" w:eastAsia="Helvetica" w:cs="Calibri" w:asciiTheme="minorAscii" w:hAnsiTheme="minorAscii" w:cstheme="minorAscii"/>
          <w:sz w:val="22"/>
          <w:szCs w:val="22"/>
        </w:rPr>
        <w:t>,</w:t>
      </w:r>
    </w:p>
    <w:p w:rsidRPr="00E123EB" w:rsidR="00E123EB" w:rsidP="00E123EB" w:rsidRDefault="003E1A06" w14:paraId="2ECC8750" w14:textId="7A70A6B3">
      <w:pPr>
        <w:spacing w:after="240"/>
        <w:rPr>
          <w:rFonts w:eastAsia="Helvetica" w:asciiTheme="minorHAnsi" w:hAnsiTheme="minorHAnsi" w:cstheme="minorHAnsi"/>
          <w:sz w:val="22"/>
          <w:szCs w:val="22"/>
        </w:rPr>
      </w:pPr>
      <w:r w:rsidRPr="00AB79D7">
        <w:rPr>
          <w:rFonts w:eastAsia="Helvetica" w:asciiTheme="minorHAnsi" w:hAnsiTheme="minorHAnsi" w:cstheme="minorHAnsi"/>
          <w:sz w:val="22"/>
          <w:szCs w:val="22"/>
        </w:rPr>
        <w:t xml:space="preserve">We will be filming </w:t>
      </w:r>
      <w:r w:rsidRPr="00AB79D7" w:rsidR="00A1022B">
        <w:rPr>
          <w:rFonts w:eastAsia="Helvetica" w:asciiTheme="minorHAnsi" w:hAnsiTheme="minorHAnsi" w:cstheme="minorHAnsi"/>
          <w:color w:val="FF0000"/>
          <w:sz w:val="22"/>
          <w:szCs w:val="22"/>
        </w:rPr>
        <w:t xml:space="preserve">[brief description of scenes/activity] </w:t>
      </w:r>
      <w:r w:rsidRPr="00AB79D7">
        <w:rPr>
          <w:rFonts w:eastAsia="Helvetica" w:asciiTheme="minorHAnsi" w:hAnsiTheme="minorHAnsi" w:cstheme="minorHAnsi"/>
          <w:sz w:val="22"/>
          <w:szCs w:val="22"/>
        </w:rPr>
        <w:t xml:space="preserve">from approximately </w:t>
      </w:r>
      <w:r w:rsidRPr="00125C80">
        <w:rPr>
          <w:rFonts w:eastAsia="Helvetica" w:asciiTheme="minorHAnsi" w:hAnsiTheme="minorHAnsi" w:cstheme="minorHAnsi"/>
          <w:b/>
          <w:bCs/>
          <w:color w:val="FF0000"/>
          <w:sz w:val="22"/>
          <w:szCs w:val="22"/>
        </w:rPr>
        <w:t xml:space="preserve">[start time] </w:t>
      </w:r>
      <w:r w:rsidRPr="00125C80">
        <w:rPr>
          <w:rFonts w:eastAsia="Helvetica" w:asciiTheme="minorHAnsi" w:hAnsiTheme="minorHAnsi" w:cstheme="minorHAnsi"/>
          <w:b/>
          <w:bCs/>
          <w:sz w:val="22"/>
          <w:szCs w:val="22"/>
        </w:rPr>
        <w:t xml:space="preserve">to </w:t>
      </w:r>
      <w:r w:rsidRPr="00125C80">
        <w:rPr>
          <w:rFonts w:eastAsia="Helvetica" w:asciiTheme="minorHAnsi" w:hAnsiTheme="minorHAnsi" w:cstheme="minorHAnsi"/>
          <w:b/>
          <w:bCs/>
          <w:color w:val="FF0000"/>
          <w:sz w:val="22"/>
          <w:szCs w:val="22"/>
        </w:rPr>
        <w:t xml:space="preserve">[end time] </w:t>
      </w:r>
      <w:r w:rsidRPr="00125C80">
        <w:rPr>
          <w:rFonts w:eastAsia="Helvetica" w:asciiTheme="minorHAnsi" w:hAnsiTheme="minorHAnsi" w:cstheme="minorHAnsi"/>
          <w:sz w:val="22"/>
          <w:szCs w:val="22"/>
        </w:rPr>
        <w:t>at</w:t>
      </w:r>
      <w:r w:rsidRPr="00125C80">
        <w:rPr>
          <w:rFonts w:eastAsia="Helvetica" w:asciiTheme="minorHAnsi" w:hAnsiTheme="minorHAnsi" w:cstheme="minorHAnsi"/>
          <w:b/>
          <w:bCs/>
          <w:sz w:val="22"/>
          <w:szCs w:val="22"/>
        </w:rPr>
        <w:t xml:space="preserve"> </w:t>
      </w:r>
      <w:r w:rsidRPr="00125C80">
        <w:rPr>
          <w:rFonts w:eastAsia="Helvetica" w:asciiTheme="minorHAnsi" w:hAnsiTheme="minorHAnsi" w:cstheme="minorHAnsi"/>
          <w:b/>
          <w:bCs/>
          <w:color w:val="FF0000"/>
          <w:sz w:val="22"/>
          <w:szCs w:val="22"/>
        </w:rPr>
        <w:t>[address/street name]</w:t>
      </w:r>
      <w:r w:rsidRPr="00AB79D7" w:rsidR="0029308A">
        <w:rPr>
          <w:rFonts w:eastAsia="Helvetica" w:asciiTheme="minorHAnsi" w:hAnsiTheme="minorHAnsi" w:cstheme="minorHAnsi"/>
          <w:sz w:val="22"/>
          <w:szCs w:val="22"/>
        </w:rPr>
        <w:t>.</w:t>
      </w:r>
    </w:p>
    <w:p w:rsidRPr="00E123EB" w:rsidR="004E2FE2" w:rsidP="00E123EB" w:rsidRDefault="000E43CE" w14:paraId="30809CBB" w14:textId="37B4650B">
      <w:pPr>
        <w:spacing w:after="240"/>
        <w:rPr>
          <w:rFonts w:eastAsia="Helvetica" w:asciiTheme="minorHAnsi" w:hAnsiTheme="minorHAnsi" w:cstheme="minorHAnsi"/>
          <w:b/>
          <w:bCs/>
          <w:sz w:val="22"/>
          <w:szCs w:val="22"/>
          <w:highlight w:val="yellow"/>
        </w:rPr>
      </w:pPr>
      <w:r w:rsidRPr="00AB79D7">
        <w:rPr>
          <w:rFonts w:eastAsia="Helvetica" w:asciiTheme="minorHAnsi" w:hAnsiTheme="minorHAnsi" w:cstheme="minorHAnsi"/>
          <w:b/>
          <w:bCs/>
          <w:sz w:val="22"/>
          <w:szCs w:val="22"/>
          <w:highlight w:val="yellow"/>
        </w:rPr>
        <w:t>Parking Permit</w:t>
      </w:r>
      <w:r w:rsidRPr="00AB79D7" w:rsidR="003C23CE">
        <w:rPr>
          <w:rFonts w:eastAsia="Helvetica" w:asciiTheme="minorHAnsi" w:hAnsiTheme="minorHAnsi" w:cstheme="minorHAnsi"/>
          <w:b/>
          <w:bCs/>
          <w:sz w:val="22"/>
          <w:szCs w:val="22"/>
          <w:highlight w:val="yellow"/>
        </w:rPr>
        <w:t xml:space="preserve"> </w:t>
      </w:r>
    </w:p>
    <w:p w:rsidRPr="00AB79D7" w:rsidR="00651BA6" w:rsidP="2C3B2B77" w:rsidRDefault="2DDE04B9" w14:paraId="7F6AC8F9" w14:textId="0B066450">
      <w:pPr>
        <w:spacing w:after="240"/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</w:pP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To 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>assist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 filming</w:t>
      </w:r>
      <w:r w:rsidRPr="2C3B2B77" w:rsidR="403E36D5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>,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 w</w:t>
      </w:r>
      <w:r w:rsidRPr="2C3B2B77" w:rsidR="7776EFF2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e will require parking for our essential vehicles 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and unit base </w:t>
      </w:r>
      <w:r w:rsidRPr="2C3B2B77" w:rsidR="7776EFF2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and have applied for parking permits to reserve </w:t>
      </w:r>
      <w:r w:rsidRPr="2C3B2B77" w:rsidR="7776EFF2">
        <w:rPr>
          <w:rFonts w:ascii="Calibri" w:hAnsi="Calibri" w:cs="Calibri" w:asciiTheme="minorAscii" w:hAnsiTheme="minorAscii" w:cstheme="minorAscii"/>
          <w:color w:val="FF0000"/>
          <w:sz w:val="22"/>
          <w:szCs w:val="22"/>
          <w:highlight w:val="yellow"/>
        </w:rPr>
        <w:t xml:space="preserve">[number] </w:t>
      </w:r>
      <w:r w:rsidRPr="2C3B2B77" w:rsidR="7776EFF2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spaces on </w:t>
      </w:r>
      <w:r w:rsidRPr="2C3B2B77" w:rsidR="7776EFF2">
        <w:rPr>
          <w:rFonts w:ascii="Calibri" w:hAnsi="Calibri" w:cs="Calibri" w:asciiTheme="minorAscii" w:hAnsiTheme="minorAscii" w:cstheme="minorAscii"/>
          <w:color w:val="FF0000"/>
          <w:sz w:val="22"/>
          <w:szCs w:val="22"/>
          <w:highlight w:val="yellow"/>
        </w:rPr>
        <w:t>[street name</w:t>
      </w:r>
      <w:r w:rsidRPr="2C3B2B77" w:rsidR="2DDE04B9">
        <w:rPr>
          <w:rFonts w:ascii="Calibri" w:hAnsi="Calibri" w:cs="Calibri" w:asciiTheme="minorAscii" w:hAnsiTheme="minorAscii" w:cstheme="minorAscii"/>
          <w:color w:val="FF0000"/>
          <w:sz w:val="22"/>
          <w:szCs w:val="22"/>
          <w:highlight w:val="yellow"/>
        </w:rPr>
        <w:t>/name of reserve</w:t>
      </w:r>
      <w:r w:rsidRPr="2C3B2B77" w:rsidR="7776EFF2">
        <w:rPr>
          <w:rFonts w:ascii="Calibri" w:hAnsi="Calibri" w:cs="Calibri" w:asciiTheme="minorAscii" w:hAnsiTheme="minorAscii" w:cstheme="minorAscii"/>
          <w:color w:val="FF0000"/>
          <w:sz w:val="22"/>
          <w:szCs w:val="22"/>
          <w:highlight w:val="yellow"/>
        </w:rPr>
        <w:t>]</w:t>
      </w:r>
      <w:r w:rsidRPr="2C3B2B77" w:rsidR="7776EFF2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. Please see the map 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>included for reference. We will ensure that vehicles</w:t>
      </w:r>
      <w:r w:rsidRPr="2C3B2B77" w:rsidR="5934CB50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 </w:t>
      </w:r>
      <w:r w:rsidRPr="2C3B2B77" w:rsidR="403E36D5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>do not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 obstruct property driveways or bus stops, and that access to/from your property is 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>not unduly</w:t>
      </w:r>
      <w:r w:rsidRPr="2C3B2B77" w:rsidR="2DDE04B9">
        <w:rPr>
          <w:rFonts w:ascii="Calibri" w:hAnsi="Calibri" w:cs="Calibri" w:asciiTheme="minorAscii" w:hAnsiTheme="minorAscii" w:cstheme="minorAscii"/>
          <w:sz w:val="22"/>
          <w:szCs w:val="22"/>
          <w:highlight w:val="yellow"/>
        </w:rPr>
        <w:t xml:space="preserve"> affected.</w:t>
      </w:r>
    </w:p>
    <w:p w:rsidRPr="00E123EB" w:rsidR="003E1A06" w:rsidP="00E123EB" w:rsidRDefault="00651BA6" w14:paraId="17228807" w14:textId="0E556164">
      <w:pPr>
        <w:spacing w:after="240"/>
        <w:rPr>
          <w:rFonts w:eastAsia="Helvetica" w:asciiTheme="minorHAnsi" w:hAnsiTheme="minorHAnsi" w:cstheme="minorHAnsi"/>
          <w:b/>
          <w:bCs/>
          <w:sz w:val="22"/>
          <w:szCs w:val="22"/>
          <w:highlight w:val="yellow"/>
        </w:rPr>
      </w:pPr>
      <w:r w:rsidRPr="00AB79D7">
        <w:rPr>
          <w:rFonts w:eastAsia="Helvetica" w:asciiTheme="minorHAnsi" w:hAnsiTheme="minorHAnsi" w:cstheme="minorHAnsi"/>
          <w:b/>
          <w:bCs/>
          <w:sz w:val="22"/>
          <w:szCs w:val="22"/>
          <w:highlight w:val="yellow"/>
        </w:rPr>
        <w:t>Traffic Management</w:t>
      </w:r>
    </w:p>
    <w:p w:rsidRPr="00E123EB" w:rsidR="003C23CE" w:rsidP="00E123EB" w:rsidRDefault="00CB0010" w14:paraId="11FEEDF5" w14:textId="0CD62B6F">
      <w:pPr>
        <w:spacing w:after="240"/>
        <w:rPr>
          <w:rFonts w:asciiTheme="minorHAnsi" w:hAnsiTheme="minorHAnsi" w:cstheme="minorHAnsi"/>
          <w:color w:val="FF0000"/>
          <w:sz w:val="22"/>
          <w:szCs w:val="22"/>
          <w:highlight w:val="yellow"/>
        </w:rPr>
      </w:pPr>
      <w:r w:rsidRPr="00AB79D7">
        <w:rPr>
          <w:rFonts w:asciiTheme="minorHAnsi" w:hAnsiTheme="minorHAnsi" w:cstheme="minorHAnsi"/>
          <w:sz w:val="22"/>
          <w:szCs w:val="22"/>
          <w:highlight w:val="yellow"/>
        </w:rPr>
        <w:t>To</w:t>
      </w:r>
      <w:r w:rsidRPr="00AB79D7" w:rsidR="003C23CE">
        <w:rPr>
          <w:rFonts w:asciiTheme="minorHAnsi" w:hAnsiTheme="minorHAnsi" w:cstheme="minorHAnsi"/>
          <w:sz w:val="22"/>
          <w:szCs w:val="22"/>
          <w:highlight w:val="yellow"/>
        </w:rPr>
        <w:t xml:space="preserve"> complete the filming safely, </w:t>
      </w:r>
      <w:r w:rsidRPr="00AB79D7" w:rsidR="003C23CE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 xml:space="preserve">[Name of Road Services Co.] </w:t>
      </w:r>
      <w:r w:rsidRPr="00AB79D7" w:rsidR="003C23CE">
        <w:rPr>
          <w:rFonts w:asciiTheme="minorHAnsi" w:hAnsiTheme="minorHAnsi" w:cstheme="minorHAnsi"/>
          <w:sz w:val="22"/>
          <w:szCs w:val="22"/>
          <w:highlight w:val="yellow"/>
        </w:rPr>
        <w:t xml:space="preserve">have been engaged to manage the traffic through the area, and this will include </w:t>
      </w:r>
      <w:r w:rsidRPr="00AB79D7" w:rsidR="00703618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>[details of TC / road closures]</w:t>
      </w:r>
      <w:r w:rsidRPr="00AB79D7" w:rsidR="00AB79D7">
        <w:rPr>
          <w:rFonts w:asciiTheme="minorHAnsi" w:hAnsiTheme="minorHAnsi" w:cstheme="minorHAnsi"/>
          <w:color w:val="FF0000"/>
          <w:sz w:val="22"/>
          <w:szCs w:val="22"/>
          <w:highlight w:val="yellow"/>
        </w:rPr>
        <w:t>.</w:t>
      </w:r>
    </w:p>
    <w:p w:rsidRPr="00AB79D7" w:rsidR="002559CD" w:rsidP="00E123EB" w:rsidRDefault="00E61860" w14:paraId="3A6BB18E" w14:textId="5DF63727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B79D7">
        <w:rPr>
          <w:rFonts w:asciiTheme="minorHAnsi" w:hAnsiTheme="minorHAnsi" w:cstheme="minorHAnsi"/>
          <w:sz w:val="22"/>
          <w:szCs w:val="22"/>
          <w:highlight w:val="yellow"/>
        </w:rPr>
        <w:t>We will have dedicated onsite personnel to guide people safely through the area</w:t>
      </w:r>
      <w:r w:rsidRPr="00AB79D7">
        <w:rPr>
          <w:rFonts w:asciiTheme="minorHAnsi" w:hAnsiTheme="minorHAnsi" w:cstheme="minorHAnsi"/>
          <w:sz w:val="22"/>
          <w:szCs w:val="22"/>
        </w:rPr>
        <w:t>.</w:t>
      </w:r>
    </w:p>
    <w:p w:rsidRPr="00AB79D7" w:rsidR="002559CD" w:rsidP="00E123EB" w:rsidRDefault="002559CD" w14:paraId="734B83CE" w14:textId="604EAFA4">
      <w:pPr>
        <w:spacing w:after="240"/>
        <w:rPr>
          <w:rFonts w:asciiTheme="minorHAnsi" w:hAnsiTheme="minorHAnsi" w:cstheme="minorHAnsi"/>
          <w:sz w:val="22"/>
          <w:szCs w:val="22"/>
        </w:rPr>
      </w:pPr>
      <w:r w:rsidRPr="00AB79D7">
        <w:rPr>
          <w:rFonts w:asciiTheme="minorHAnsi" w:hAnsiTheme="minorHAnsi" w:cstheme="minorHAnsi"/>
          <w:sz w:val="22"/>
          <w:szCs w:val="22"/>
        </w:rPr>
        <w:t>We are aware that inconvenience may be caused by our activity and apologise in advance. We consider it a privilege to work in areas such as this and will do everything possible to minimise the impact of our activities on your neighbourhood.</w:t>
      </w:r>
    </w:p>
    <w:p w:rsidRPr="00E123EB" w:rsidR="003C23CE" w:rsidP="0F97AEA6" w:rsidRDefault="003C23CE" w14:paraId="7219B1C7" w14:textId="3E6CC8D5">
      <w:pPr>
        <w:spacing w:after="240"/>
        <w:rPr>
          <w:rFonts w:ascii="Calibri" w:hAnsi="Calibri" w:eastAsia="Helvetica" w:cs="Calibri" w:asciiTheme="minorAscii" w:hAnsiTheme="minorAscii" w:cstheme="minorAscii"/>
          <w:sz w:val="22"/>
          <w:szCs w:val="22"/>
        </w:rPr>
      </w:pPr>
      <w:r w:rsidRPr="0F97AEA6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If you have any specific concerns (such as scheduled deliveries, construction work, accessibility needs etc.) please feel free to call </w:t>
      </w:r>
      <w:r w:rsidRPr="0F97AEA6" w:rsidR="003C23CE">
        <w:rPr>
          <w:rFonts w:ascii="Calibri" w:hAnsi="Calibri" w:eastAsia="Helvetica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the number below and we will do everything possible to find a mutually agreeable </w:t>
      </w:r>
      <w:r w:rsidRPr="0F97AEA6" w:rsidR="003C23CE">
        <w:rPr>
          <w:rFonts w:ascii="Calibri" w:hAnsi="Calibri" w:eastAsia="Helvetica" w:cs="Calibri" w:asciiTheme="minorAscii" w:hAnsiTheme="minorAscii" w:cstheme="minorAscii"/>
          <w:color w:val="000000" w:themeColor="text1" w:themeTint="FF" w:themeShade="FF"/>
          <w:sz w:val="22"/>
          <w:szCs w:val="22"/>
        </w:rPr>
        <w:t>solution</w:t>
      </w:r>
    </w:p>
    <w:p w:rsidRPr="00E123EB" w:rsidR="002559CD" w:rsidP="0F97AEA6" w:rsidRDefault="003C23CE" w14:paraId="4227C3B0" w14:textId="192384F6">
      <w:pPr>
        <w:spacing w:after="240"/>
        <w:rPr>
          <w:rFonts w:ascii="Calibri" w:hAnsi="Calibri" w:eastAsia="Helvetica" w:cs="Calibri" w:asciiTheme="minorAscii" w:hAnsiTheme="minorAscii" w:cstheme="minorAscii"/>
          <w:sz w:val="22"/>
          <w:szCs w:val="22"/>
        </w:rPr>
      </w:pPr>
      <w:r w:rsidRPr="0F97AEA6" w:rsidR="52B19476">
        <w:rPr>
          <w:rFonts w:ascii="Calibri" w:hAnsi="Calibri" w:eastAsia="Helvetica" w:cs="Calibri" w:asciiTheme="minorAscii" w:hAnsiTheme="minorAscii" w:cstheme="minorAscii"/>
          <w:sz w:val="22"/>
          <w:szCs w:val="22"/>
          <w:highlight w:val="yellow"/>
        </w:rPr>
        <w:t>This production is employing x number of local crew and contributing $x to the local economy.</w:t>
      </w:r>
      <w:r w:rsidRPr="0F97AEA6" w:rsidR="52B19476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 </w:t>
      </w:r>
      <w:r w:rsidRPr="0F97AEA6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The New Zealand film industry relies upon the goodwill of </w:t>
      </w:r>
      <w:r w:rsidRPr="0F97AEA6" w:rsidR="66CDA07F">
        <w:rPr>
          <w:rFonts w:ascii="Calibri" w:hAnsi="Calibri" w:eastAsia="Helvetica" w:cs="Calibri" w:asciiTheme="minorAscii" w:hAnsiTheme="minorAscii" w:cstheme="minorAscii"/>
          <w:sz w:val="22"/>
          <w:szCs w:val="22"/>
        </w:rPr>
        <w:t>the community</w:t>
      </w:r>
      <w:r w:rsidRPr="0F97AEA6" w:rsidR="003C23CE">
        <w:rPr>
          <w:rFonts w:ascii="Calibri" w:hAnsi="Calibri" w:eastAsia="Helvetica" w:cs="Calibri" w:asciiTheme="minorAscii" w:hAnsiTheme="minorAscii" w:cstheme="minorAscii"/>
          <w:sz w:val="22"/>
          <w:szCs w:val="22"/>
        </w:rPr>
        <w:t xml:space="preserve"> to allow our work to continue, and I thank you in advance for your cooperation.</w:t>
      </w:r>
    </w:p>
    <w:p w:rsidRPr="00AB79D7" w:rsidR="002559CD" w:rsidP="2C3B2B77" w:rsidRDefault="002559CD" w14:paraId="140C9419" w14:textId="4D74B58F">
      <w:pPr>
        <w:spacing w:after="24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2C3B2B77" w:rsidR="002559CD">
        <w:rPr>
          <w:rFonts w:ascii="Calibri" w:hAnsi="Calibri" w:cs="Calibri" w:asciiTheme="minorAscii" w:hAnsiTheme="minorAscii" w:cstheme="minorAscii"/>
          <w:sz w:val="22"/>
          <w:szCs w:val="22"/>
        </w:rPr>
        <w:t xml:space="preserve">Should you have any queries on the day of filming, please contact our onsite location manager, </w:t>
      </w:r>
      <w:r w:rsidRPr="2C3B2B77" w:rsidR="00D719DD">
        <w:rPr>
          <w:rFonts w:ascii="Calibri" w:hAnsi="Calibri" w:cs="Calibri" w:asciiTheme="minorAscii" w:hAnsiTheme="minorAscii" w:cstheme="minorAscii"/>
          <w:color w:val="FF0000"/>
          <w:sz w:val="22"/>
          <w:szCs w:val="22"/>
        </w:rPr>
        <w:t>Name</w:t>
      </w:r>
      <w:r w:rsidRPr="2C3B2B77" w:rsidR="00224153">
        <w:rPr>
          <w:rFonts w:ascii="Calibri" w:hAnsi="Calibri" w:cs="Calibri" w:asciiTheme="minorAscii" w:hAnsiTheme="minorAscii" w:cstheme="minorAscii"/>
          <w:color w:val="FF0000"/>
          <w:sz w:val="22"/>
          <w:szCs w:val="22"/>
        </w:rPr>
        <w:t xml:space="preserve"> </w:t>
      </w:r>
      <w:r w:rsidRPr="2C3B2B77" w:rsidR="00224153">
        <w:rPr>
          <w:rFonts w:ascii="Calibri" w:hAnsi="Calibri" w:cs="Calibri" w:asciiTheme="minorAscii" w:hAnsiTheme="minorAscii" w:cstheme="minorAscii"/>
          <w:sz w:val="22"/>
          <w:szCs w:val="22"/>
        </w:rPr>
        <w:t>and</w:t>
      </w:r>
      <w:r w:rsidRPr="2C3B2B77" w:rsidR="002559CD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2C3B2B77" w:rsidR="00D719DD">
        <w:rPr>
          <w:rFonts w:ascii="Calibri" w:hAnsi="Calibri" w:cs="Calibri" w:asciiTheme="minorAscii" w:hAnsiTheme="minorAscii" w:cstheme="minorAscii"/>
          <w:color w:val="FF0000"/>
          <w:sz w:val="22"/>
          <w:szCs w:val="22"/>
        </w:rPr>
        <w:t>Mobile number</w:t>
      </w:r>
      <w:r w:rsidRPr="2C3B2B77" w:rsidR="002559CD">
        <w:rPr>
          <w:rFonts w:ascii="Calibri" w:hAnsi="Calibri" w:cs="Calibri" w:asciiTheme="minorAscii" w:hAnsiTheme="minorAscii" w:cstheme="minorAscii"/>
          <w:sz w:val="22"/>
          <w:szCs w:val="22"/>
        </w:rPr>
        <w:t xml:space="preserve">.  </w:t>
      </w:r>
    </w:p>
    <w:p w:rsidRPr="00AB79D7" w:rsidR="00224153" w:rsidP="00E123EB" w:rsidRDefault="0032791A" w14:paraId="18F649CF" w14:textId="6DCEAA7D">
      <w:pPr>
        <w:spacing w:after="240"/>
        <w:rPr>
          <w:rFonts w:asciiTheme="minorHAnsi" w:hAnsiTheme="minorHAnsi" w:cstheme="minorHAnsi"/>
          <w:sz w:val="22"/>
          <w:szCs w:val="22"/>
        </w:rPr>
      </w:pPr>
      <w:proofErr w:type="gramStart"/>
      <w:r w:rsidRPr="00AB79D7">
        <w:rPr>
          <w:rFonts w:asciiTheme="minorHAnsi" w:hAnsiTheme="minorHAnsi" w:cstheme="minorHAnsi"/>
          <w:sz w:val="22"/>
          <w:szCs w:val="22"/>
        </w:rPr>
        <w:t>T</w:t>
      </w:r>
      <w:r w:rsidRPr="00AB79D7" w:rsidR="002559CD">
        <w:rPr>
          <w:rFonts w:asciiTheme="minorHAnsi" w:hAnsiTheme="minorHAnsi" w:cstheme="minorHAnsi"/>
          <w:sz w:val="22"/>
          <w:szCs w:val="22"/>
        </w:rPr>
        <w:t>hanks</w:t>
      </w:r>
      <w:proofErr w:type="gramEnd"/>
      <w:r w:rsidRPr="00AB79D7" w:rsidR="002559CD">
        <w:rPr>
          <w:rFonts w:asciiTheme="minorHAnsi" w:hAnsiTheme="minorHAnsi" w:cstheme="minorHAnsi"/>
          <w:sz w:val="22"/>
          <w:szCs w:val="22"/>
        </w:rPr>
        <w:t xml:space="preserve"> and </w:t>
      </w:r>
      <w:r w:rsidRPr="00AB79D7" w:rsidR="003D0304">
        <w:rPr>
          <w:rFonts w:asciiTheme="minorHAnsi" w:hAnsiTheme="minorHAnsi" w:cstheme="minorHAnsi"/>
          <w:sz w:val="22"/>
          <w:szCs w:val="22"/>
        </w:rPr>
        <w:t>r</w:t>
      </w:r>
      <w:r w:rsidRPr="00AB79D7" w:rsidR="002559CD">
        <w:rPr>
          <w:rFonts w:asciiTheme="minorHAnsi" w:hAnsiTheme="minorHAnsi" w:cstheme="minorHAnsi"/>
          <w:sz w:val="22"/>
          <w:szCs w:val="22"/>
        </w:rPr>
        <w:t>egards,</w:t>
      </w:r>
    </w:p>
    <w:p w:rsidRPr="00AB79D7" w:rsidR="005015E8" w:rsidP="00E123EB" w:rsidRDefault="005015E8" w14:paraId="6DBA6B2E" w14:textId="69FA38FC">
      <w:pPr>
        <w:spacing w:after="240"/>
        <w:rPr>
          <w:rFonts w:eastAsia="Franklin Gothic Book" w:asciiTheme="minorHAnsi" w:hAnsiTheme="minorHAnsi" w:cstheme="minorHAnsi"/>
          <w:color w:val="FF0000"/>
          <w:sz w:val="22"/>
          <w:szCs w:val="22"/>
        </w:rPr>
      </w:pPr>
      <w:r w:rsidRPr="00AB79D7">
        <w:rPr>
          <w:rFonts w:eastAsia="Franklin Gothic Book" w:asciiTheme="minorHAnsi" w:hAnsiTheme="minorHAnsi" w:cstheme="minorHAnsi"/>
          <w:color w:val="FF0000"/>
          <w:sz w:val="22"/>
          <w:szCs w:val="22"/>
        </w:rPr>
        <w:t>[Location/Production Manager Name]</w:t>
      </w:r>
    </w:p>
    <w:p w:rsidRPr="00AB79D7" w:rsidR="00F45378" w:rsidP="00E123EB" w:rsidRDefault="005015E8" w14:paraId="754B9586" w14:textId="2B31148D">
      <w:pPr>
        <w:spacing w:after="240"/>
        <w:rPr>
          <w:rFonts w:eastAsia="Franklin Gothic Book" w:asciiTheme="minorHAnsi" w:hAnsiTheme="minorHAnsi" w:cstheme="minorHAnsi"/>
          <w:color w:val="FF0000"/>
          <w:sz w:val="22"/>
          <w:szCs w:val="22"/>
        </w:rPr>
      </w:pPr>
      <w:r w:rsidRPr="00AB79D7">
        <w:rPr>
          <w:rFonts w:eastAsia="Franklin Gothic Book" w:asciiTheme="minorHAnsi" w:hAnsiTheme="minorHAnsi" w:cstheme="minorHAnsi"/>
          <w:color w:val="FF0000"/>
          <w:sz w:val="22"/>
          <w:szCs w:val="22"/>
        </w:rPr>
        <w:t>[Mobile Number/Contact Details]</w:t>
      </w:r>
    </w:p>
    <w:sectPr w:rsidRPr="00AB79D7" w:rsidR="00F45378" w:rsidSect="000C23B9">
      <w:pgSz w:w="11899" w:h="16838" w:orient="portrait"/>
      <w:pgMar w:top="899" w:right="1620" w:bottom="90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E44F3" w:rsidRDefault="000E44F3" w14:paraId="60CC7A59" w14:textId="77777777">
      <w:r>
        <w:separator/>
      </w:r>
    </w:p>
  </w:endnote>
  <w:endnote w:type="continuationSeparator" w:id="0">
    <w:p w:rsidR="000E44F3" w:rsidRDefault="000E44F3" w14:paraId="589E86B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44F3" w:rsidRDefault="000E44F3" w14:paraId="6BE42FDD" w14:textId="77777777">
      <w:r>
        <w:separator/>
      </w:r>
    </w:p>
  </w:footnote>
  <w:footnote w:type="continuationSeparator" w:id="0">
    <w:p w:rsidR="000E44F3" w:rsidRDefault="000E44F3" w14:paraId="0ED4B552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B7CED"/>
    <w:multiLevelType w:val="hybridMultilevel"/>
    <w:tmpl w:val="D58039A8"/>
    <w:lvl w:ilvl="0" w:tplc="000B0409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45325087"/>
    <w:multiLevelType w:val="hybridMultilevel"/>
    <w:tmpl w:val="43C684A4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6DDE1EAB"/>
    <w:multiLevelType w:val="hybridMultilevel"/>
    <w:tmpl w:val="842045E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Symbol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Symbol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667289214">
    <w:abstractNumId w:val="2"/>
  </w:num>
  <w:num w:numId="2" w16cid:durableId="1194732737">
    <w:abstractNumId w:val="0"/>
  </w:num>
  <w:num w:numId="3" w16cid:durableId="747313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SwNDUyMzU2NjC2NDJT0lEKTi0uzszPAykwrAUAfPRuhCwAAAA="/>
  </w:docVars>
  <w:rsids>
    <w:rsidRoot w:val="00360766"/>
    <w:rsid w:val="000B2525"/>
    <w:rsid w:val="000B3C88"/>
    <w:rsid w:val="000C23B9"/>
    <w:rsid w:val="000E43CE"/>
    <w:rsid w:val="000E44F3"/>
    <w:rsid w:val="00125C80"/>
    <w:rsid w:val="0015374D"/>
    <w:rsid w:val="00162934"/>
    <w:rsid w:val="00167508"/>
    <w:rsid w:val="00210A0D"/>
    <w:rsid w:val="00224153"/>
    <w:rsid w:val="002559CD"/>
    <w:rsid w:val="0029308A"/>
    <w:rsid w:val="002E29CC"/>
    <w:rsid w:val="00321A75"/>
    <w:rsid w:val="00322A66"/>
    <w:rsid w:val="0032791A"/>
    <w:rsid w:val="00360766"/>
    <w:rsid w:val="003B6504"/>
    <w:rsid w:val="003C23CE"/>
    <w:rsid w:val="003C4797"/>
    <w:rsid w:val="003D0304"/>
    <w:rsid w:val="003D4178"/>
    <w:rsid w:val="003E1A06"/>
    <w:rsid w:val="004303E1"/>
    <w:rsid w:val="00430BAF"/>
    <w:rsid w:val="004477D4"/>
    <w:rsid w:val="004A0D04"/>
    <w:rsid w:val="004A5C1C"/>
    <w:rsid w:val="004C7869"/>
    <w:rsid w:val="004E2FE2"/>
    <w:rsid w:val="005015E8"/>
    <w:rsid w:val="00525C52"/>
    <w:rsid w:val="0053306F"/>
    <w:rsid w:val="00571B27"/>
    <w:rsid w:val="00593BCF"/>
    <w:rsid w:val="005C203E"/>
    <w:rsid w:val="005C585E"/>
    <w:rsid w:val="005E37FC"/>
    <w:rsid w:val="00614265"/>
    <w:rsid w:val="00651BA6"/>
    <w:rsid w:val="006A01C7"/>
    <w:rsid w:val="006C081B"/>
    <w:rsid w:val="006F211E"/>
    <w:rsid w:val="006F49F3"/>
    <w:rsid w:val="00703618"/>
    <w:rsid w:val="00703C29"/>
    <w:rsid w:val="007223CF"/>
    <w:rsid w:val="007403D6"/>
    <w:rsid w:val="007719AD"/>
    <w:rsid w:val="00790280"/>
    <w:rsid w:val="007B1C09"/>
    <w:rsid w:val="00821E24"/>
    <w:rsid w:val="00845A2A"/>
    <w:rsid w:val="0086589D"/>
    <w:rsid w:val="00884C76"/>
    <w:rsid w:val="008E6225"/>
    <w:rsid w:val="0093373A"/>
    <w:rsid w:val="00957F31"/>
    <w:rsid w:val="009E122C"/>
    <w:rsid w:val="009E5A33"/>
    <w:rsid w:val="00A0221A"/>
    <w:rsid w:val="00A1022B"/>
    <w:rsid w:val="00A27401"/>
    <w:rsid w:val="00A504FC"/>
    <w:rsid w:val="00AB79D7"/>
    <w:rsid w:val="00AD70EB"/>
    <w:rsid w:val="00B04D01"/>
    <w:rsid w:val="00B138B7"/>
    <w:rsid w:val="00B208B9"/>
    <w:rsid w:val="00B93AA0"/>
    <w:rsid w:val="00BB79F6"/>
    <w:rsid w:val="00BE1015"/>
    <w:rsid w:val="00C0308C"/>
    <w:rsid w:val="00C0401E"/>
    <w:rsid w:val="00C66E06"/>
    <w:rsid w:val="00C9721C"/>
    <w:rsid w:val="00CB0010"/>
    <w:rsid w:val="00CC393E"/>
    <w:rsid w:val="00CE5A11"/>
    <w:rsid w:val="00D54C66"/>
    <w:rsid w:val="00D70EBD"/>
    <w:rsid w:val="00D719DD"/>
    <w:rsid w:val="00DE2A0C"/>
    <w:rsid w:val="00E123EB"/>
    <w:rsid w:val="00E217C6"/>
    <w:rsid w:val="00E565F9"/>
    <w:rsid w:val="00E61860"/>
    <w:rsid w:val="00E62CAE"/>
    <w:rsid w:val="00E92DFF"/>
    <w:rsid w:val="00EA71B3"/>
    <w:rsid w:val="00EC3EC6"/>
    <w:rsid w:val="00F45378"/>
    <w:rsid w:val="00F60210"/>
    <w:rsid w:val="00F66460"/>
    <w:rsid w:val="00F74EAD"/>
    <w:rsid w:val="00F86585"/>
    <w:rsid w:val="00FB1D7B"/>
    <w:rsid w:val="00FB5571"/>
    <w:rsid w:val="00FD18C1"/>
    <w:rsid w:val="04625337"/>
    <w:rsid w:val="047F4975"/>
    <w:rsid w:val="0F97AEA6"/>
    <w:rsid w:val="1098434E"/>
    <w:rsid w:val="11FAB092"/>
    <w:rsid w:val="139BAA20"/>
    <w:rsid w:val="14F04DCA"/>
    <w:rsid w:val="23BF7650"/>
    <w:rsid w:val="29CCEAD0"/>
    <w:rsid w:val="2C3B2B77"/>
    <w:rsid w:val="2DDE04B9"/>
    <w:rsid w:val="2EB911FB"/>
    <w:rsid w:val="3280581D"/>
    <w:rsid w:val="36E12890"/>
    <w:rsid w:val="403E36D5"/>
    <w:rsid w:val="46C0D420"/>
    <w:rsid w:val="47DABA27"/>
    <w:rsid w:val="48C4BEAD"/>
    <w:rsid w:val="500CF356"/>
    <w:rsid w:val="507C7597"/>
    <w:rsid w:val="52B19476"/>
    <w:rsid w:val="5934CB50"/>
    <w:rsid w:val="62EA4797"/>
    <w:rsid w:val="66CDA07F"/>
    <w:rsid w:val="72717750"/>
    <w:rsid w:val="72B0939B"/>
    <w:rsid w:val="7776E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93022"/>
  <w15:chartTrackingRefBased/>
  <w15:docId w15:val="{9C7D0657-DAA1-47A3-A0D4-E5B380B1E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51BA6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Arial" w:hAnsi="Arial"/>
      <w:b/>
      <w:sz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Text" w:customStyle="1">
    <w:name w:val="Default Text"/>
    <w:basedOn w:val="Normal"/>
    <w:pPr>
      <w:tabs>
        <w:tab w:val="left" w:pos="0"/>
      </w:tabs>
      <w:autoSpaceDE w:val="0"/>
      <w:autoSpaceDN w:val="0"/>
      <w:adjustRightInd w:val="0"/>
    </w:pPr>
    <w:rPr>
      <w:rFonts w:ascii="Arial" w:hAnsi="Arial"/>
      <w:sz w:val="20"/>
      <w:lang w:val="en-US"/>
    </w:rPr>
  </w:style>
  <w:style w:type="paragraph" w:styleId="BodyText">
    <w:name w:val="Body Text"/>
    <w:basedOn w:val="Normal"/>
    <w:rPr>
      <w:rFonts w:ascii="Arial" w:hAnsi="Arial"/>
      <w:b/>
      <w:sz w:val="28"/>
    </w:rPr>
  </w:style>
  <w:style w:type="paragraph" w:styleId="Header">
    <w:name w:val="header"/>
    <w:basedOn w:val="Normal"/>
    <w:rsid w:val="005D45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D45AD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ED7C11"/>
    <w:rPr>
      <w:rFonts w:ascii="Arial" w:hAnsi="Arial"/>
      <w:i/>
    </w:rPr>
  </w:style>
  <w:style w:type="paragraph" w:styleId="Default" w:customStyle="1">
    <w:name w:val="Default"/>
    <w:rsid w:val="003C4797"/>
    <w:pPr>
      <w:autoSpaceDE w:val="0"/>
      <w:autoSpaceDN w:val="0"/>
      <w:adjustRightInd w:val="0"/>
    </w:pPr>
    <w:rPr>
      <w:rFonts w:ascii="Raleway" w:hAnsi="Raleway" w:cs="Raleway"/>
      <w:color w:val="000000"/>
      <w:sz w:val="24"/>
      <w:szCs w:val="24"/>
    </w:rPr>
  </w:style>
  <w:style w:type="paragraph" w:styleId="Pa2" w:customStyle="1">
    <w:name w:val="Pa2"/>
    <w:basedOn w:val="Default"/>
    <w:next w:val="Default"/>
    <w:uiPriority w:val="99"/>
    <w:rsid w:val="003C4797"/>
    <w:pPr>
      <w:spacing w:line="241" w:lineRule="atLeast"/>
    </w:pPr>
    <w:rPr>
      <w:rFonts w:cs="Times New Roman"/>
      <w:color w:val="auto"/>
    </w:rPr>
  </w:style>
  <w:style w:type="paragraph" w:styleId="Pa3" w:customStyle="1">
    <w:name w:val="Pa3"/>
    <w:basedOn w:val="Default"/>
    <w:next w:val="Default"/>
    <w:uiPriority w:val="99"/>
    <w:rsid w:val="003C4797"/>
    <w:pPr>
      <w:spacing w:line="241" w:lineRule="atLeast"/>
    </w:pPr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3C4797"/>
    <w:pPr>
      <w:ind w:left="720"/>
      <w:contextualSpacing/>
    </w:pPr>
  </w:style>
  <w:style w:type="character" w:styleId="Hyperlink">
    <w:name w:val="Hyperlink"/>
    <w:rsid w:val="003C23CE"/>
    <w:rPr>
      <w:color w:val="0000FF"/>
      <w:u w:val="single"/>
    </w:rPr>
  </w:style>
  <w:style w:type="paragraph" w:styleId="Body" w:customStyle="1">
    <w:name w:val="Body"/>
    <w:rsid w:val="003C23C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ADF50E55F58489A02C39AE153610F" ma:contentTypeVersion="14" ma:contentTypeDescription="Create a new document." ma:contentTypeScope="" ma:versionID="f944598a079714fefdf7534ff7b29f61">
  <xsd:schema xmlns:xsd="http://www.w3.org/2001/XMLSchema" xmlns:xs="http://www.w3.org/2001/XMLSchema" xmlns:p="http://schemas.microsoft.com/office/2006/metadata/properties" xmlns:ns2="d1ad6bc4-e6d1-49f1-9523-c6c650ea585f" xmlns:ns3="8c5b7ecd-3fb6-49d0-b74c-a9c8dd9b67b0" targetNamespace="http://schemas.microsoft.com/office/2006/metadata/properties" ma:root="true" ma:fieldsID="947c503c7105db727665ec9e3657c756" ns2:_="" ns3:_="">
    <xsd:import namespace="d1ad6bc4-e6d1-49f1-9523-c6c650ea585f"/>
    <xsd:import namespace="8c5b7ecd-3fb6-49d0-b74c-a9c8dd9b6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d6bc4-e6d1-49f1-9523-c6c650ea5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9239441-07b5-4d94-bfb0-12e00d9df2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atus" ma:index="20" nillable="true" ma:displayName="Status" ma:default="In progress" ma:format="Dropdown" ma:internalName="Status">
      <xsd:simpleType>
        <xsd:restriction base="dms:Choice">
          <xsd:enumeration value="In progress"/>
          <xsd:enumeration value="Completed"/>
          <xsd:enumeration value="Not Star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b7ecd-3fb6-49d0-b74c-a9c8dd9b67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b0d7c85-8319-47d4-b913-ead89ef7915b}" ma:internalName="TaxCatchAll" ma:showField="CatchAllData" ma:web="8c5b7ecd-3fb6-49d0-b74c-a9c8dd9b6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ad6bc4-e6d1-49f1-9523-c6c650ea585f">
      <Terms xmlns="http://schemas.microsoft.com/office/infopath/2007/PartnerControls"/>
    </lcf76f155ced4ddcb4097134ff3c332f>
    <TaxCatchAll xmlns="8c5b7ecd-3fb6-49d0-b74c-a9c8dd9b67b0" xsi:nil="true"/>
    <SharedWithUsers xmlns="8c5b7ecd-3fb6-49d0-b74c-a9c8dd9b67b0">
      <UserInfo>
        <DisplayName>Kelly Boyed</DisplayName>
        <AccountId>71</AccountId>
        <AccountType/>
      </UserInfo>
    </SharedWithUsers>
    <Status xmlns="d1ad6bc4-e6d1-49f1-9523-c6c650ea585f">In progress</Status>
  </documentManagement>
</p:properties>
</file>

<file path=customXml/itemProps1.xml><?xml version="1.0" encoding="utf-8"?>
<ds:datastoreItem xmlns:ds="http://schemas.openxmlformats.org/officeDocument/2006/customXml" ds:itemID="{2099E9D6-A9AD-45F0-AA3F-D0B627BC60E0}"/>
</file>

<file path=customXml/itemProps2.xml><?xml version="1.0" encoding="utf-8"?>
<ds:datastoreItem xmlns:ds="http://schemas.openxmlformats.org/officeDocument/2006/customXml" ds:itemID="{66172A8A-89A6-4908-9964-EB7BD43CE9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FD9E6-E28B-45B8-9C3A-64170C84FC3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3AD301C-3AA6-4714-9385-E5632A159ABC}">
  <ds:schemaRefs>
    <ds:schemaRef ds:uri="http://schemas.microsoft.com/office/2006/metadata/properties"/>
    <ds:schemaRef ds:uri="http://schemas.microsoft.com/office/infopath/2007/PartnerControls"/>
    <ds:schemaRef ds:uri="6ca8b6d9-3f27-4528-86d9-eb23bc051e3a"/>
    <ds:schemaRef ds:uri="a3063811-e7cd-4352-bad9-51609f8a9b5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etterbox Drop Template</dc:title>
  <dc:subject/>
  <dc:creator>Vicki Jackways</dc:creator>
  <keywords/>
  <dc:description/>
  <lastModifiedBy>Kahli Scott</lastModifiedBy>
  <revision>4</revision>
  <lastPrinted>2014-11-03T20:00:00.0000000Z</lastPrinted>
  <dcterms:created xsi:type="dcterms:W3CDTF">2023-08-09T00:12:00.0000000Z</dcterms:created>
  <dcterms:modified xsi:type="dcterms:W3CDTF">2023-09-04T02:50:01.36966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ADF50E55F58489A02C39AE153610F</vt:lpwstr>
  </property>
  <property fmtid="{D5CDD505-2E9C-101B-9397-08002B2CF9AE}" pid="3" name="Topic">
    <vt:lpwstr>12;#Permit facilitation|b65f76d6-86ad-4785-a110-31ecdc00cd91</vt:lpwstr>
  </property>
  <property fmtid="{D5CDD505-2E9C-101B-9397-08002B2CF9AE}" pid="4" name="MediaServiceImageTags">
    <vt:lpwstr/>
  </property>
</Properties>
</file>